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B7951DE" w14:textId="02EF00AE" w:rsidR="005D1416" w:rsidRPr="00862F89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202</w:t>
      </w:r>
      <w:r w:rsidR="00764C0D">
        <w:rPr>
          <w:b/>
          <w:sz w:val="20"/>
          <w:szCs w:val="20"/>
          <w:lang w:val="kk-KZ"/>
        </w:rPr>
        <w:t>4</w:t>
      </w:r>
      <w:r w:rsidRPr="00862F89">
        <w:rPr>
          <w:b/>
          <w:sz w:val="20"/>
          <w:szCs w:val="20"/>
          <w:lang w:val="kk-KZ"/>
        </w:rPr>
        <w:t>-202</w:t>
      </w:r>
      <w:r w:rsidR="00764C0D">
        <w:rPr>
          <w:b/>
          <w:sz w:val="20"/>
          <w:szCs w:val="20"/>
          <w:lang w:val="kk-KZ"/>
        </w:rPr>
        <w:t>5</w:t>
      </w:r>
      <w:r w:rsidRPr="00862F89">
        <w:rPr>
          <w:b/>
          <w:sz w:val="20"/>
          <w:szCs w:val="20"/>
          <w:lang w:val="kk-KZ"/>
        </w:rPr>
        <w:t xml:space="preserve"> оқу жылының күзгі семестрі</w:t>
      </w:r>
    </w:p>
    <w:p w14:paraId="62FDC7A0" w14:textId="68119834" w:rsidR="005D1416" w:rsidRPr="009A6392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«</w:t>
      </w:r>
      <w:r w:rsidRPr="005D1416">
        <w:rPr>
          <w:b/>
          <w:sz w:val="20"/>
          <w:szCs w:val="20"/>
          <w:lang w:val="kk-KZ"/>
        </w:rPr>
        <w:t xml:space="preserve">7M06302 – </w:t>
      </w:r>
      <w:r>
        <w:rPr>
          <w:b/>
          <w:sz w:val="20"/>
          <w:szCs w:val="20"/>
          <w:lang w:val="kk-KZ"/>
        </w:rPr>
        <w:t>Ақпараттық қауіпсіздік аудиті</w:t>
      </w:r>
      <w:r w:rsidRPr="00862F89">
        <w:rPr>
          <w:b/>
          <w:sz w:val="20"/>
          <w:szCs w:val="20"/>
          <w:lang w:val="kk-KZ"/>
        </w:rPr>
        <w:t xml:space="preserve">» білім беру бағдарламасы </w:t>
      </w:r>
    </w:p>
    <w:p w14:paraId="1D222AFB" w14:textId="77777777" w:rsidR="00E744A0" w:rsidRPr="005D1416" w:rsidRDefault="00E744A0" w:rsidP="00AA406B">
      <w:pPr>
        <w:rPr>
          <w:bCs/>
          <w:color w:val="FF0000"/>
          <w:sz w:val="20"/>
          <w:szCs w:val="20"/>
          <w:lang w:val="kk-KZ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284"/>
        <w:gridCol w:w="425"/>
        <w:gridCol w:w="1134"/>
        <w:gridCol w:w="1134"/>
        <w:gridCol w:w="992"/>
        <w:gridCol w:w="1135"/>
        <w:gridCol w:w="2267"/>
      </w:tblGrid>
      <w:tr w:rsidR="00E744A0" w14:paraId="45EB884C" w14:textId="77777777" w:rsidTr="005D1416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38E713" w:rsidR="00E744A0" w:rsidRDefault="005D1416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>атау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B1CEBF2" w14:textId="77777777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0F9471AB" w14:textId="3C791006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 w:rsidR="00764C0D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  <w:p w14:paraId="41B4669E" w14:textId="77777777" w:rsidR="00E744A0" w:rsidRPr="005D1416" w:rsidRDefault="00E744A0">
            <w:pPr>
              <w:widowControl w:val="0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38DF7131" w:rsidR="00E744A0" w:rsidRDefault="005D1416" w:rsidP="005D1416">
            <w:pPr>
              <w:widowControl w:val="0"/>
              <w:jc w:val="center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A580616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0DEE35CA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069237EA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0272FB6" w14:textId="77777777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2A5E4A1C" w14:textId="5C8709E9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</w:t>
            </w:r>
            <w:r w:rsidR="00947B84">
              <w:rPr>
                <w:b/>
                <w:sz w:val="20"/>
                <w:szCs w:val="20"/>
                <w:lang w:val="kk-KZ"/>
              </w:rPr>
              <w:t>М</w:t>
            </w:r>
            <w:r>
              <w:rPr>
                <w:b/>
                <w:sz w:val="20"/>
                <w:szCs w:val="20"/>
                <w:lang w:val="kk-KZ"/>
              </w:rPr>
              <w:t>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E744A0" w:rsidRPr="005D1416" w:rsidRDefault="00E744A0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5D1416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1C7F155D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580DFF9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CD3976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62F643C4" w:rsidR="00E744A0" w:rsidRPr="005D1416" w:rsidRDefault="00F8696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98856 </w:t>
            </w:r>
            <w:r w:rsidR="005D1416">
              <w:rPr>
                <w:sz w:val="20"/>
                <w:szCs w:val="20"/>
                <w:lang w:val="kk-KZ"/>
              </w:rPr>
              <w:t>ОЖ қауіпсіздігін талдау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44143E5A" w:rsidR="00E744A0" w:rsidRDefault="005D1416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Pr="002655E7">
              <w:rPr>
                <w:b/>
                <w:sz w:val="20"/>
                <w:szCs w:val="20"/>
              </w:rPr>
              <w:t xml:space="preserve"> ТУРАЛЫ АКАДЕМИЯЛЫҚ АҚПАРАТ</w:t>
            </w:r>
          </w:p>
        </w:tc>
      </w:tr>
      <w:tr w:rsidR="00E744A0" w14:paraId="175F14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569B854C" w:rsidR="00E744A0" w:rsidRDefault="005D1416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89B86" w14:textId="77777777" w:rsidR="005D1416" w:rsidRPr="00953962" w:rsidRDefault="005D1416" w:rsidP="005D1416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6BC086EF" w14:textId="29333D25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2AE5D670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17993015" w:rsidR="00E744A0" w:rsidRDefault="005D1416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A2A8C" w14:textId="74F20A15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E744A0" w14:paraId="47DFEAA1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74B9527" w:rsidR="00E744A0" w:rsidRPr="00F8696C" w:rsidRDefault="005D1416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П, ЖОО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47CAAAA0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қпараттық, аналитикалық дәріс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1D0120C6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ОЖ басқару және конфигурациялау тапсырмаларын орындаңыз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06ACF65E" w:rsidR="00E744A0" w:rsidRPr="00AC5D03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уызша</w:t>
            </w:r>
            <w:r w:rsidRPr="005D1416">
              <w:rPr>
                <w:rStyle w:val="rynqvb"/>
                <w:sz w:val="20"/>
                <w:szCs w:val="20"/>
                <w:lang w:val="en-US"/>
              </w:rPr>
              <w:t xml:space="preserve">, </w:t>
            </w:r>
            <w:r w:rsidRPr="005D1416">
              <w:rPr>
                <w:rStyle w:val="rynqvb"/>
                <w:sz w:val="20"/>
                <w:szCs w:val="20"/>
                <w:lang w:val="kk-KZ"/>
              </w:rPr>
              <w:t>оффлайн</w:t>
            </w:r>
          </w:p>
        </w:tc>
      </w:tr>
      <w:tr w:rsidR="005D1416" w14:paraId="16DEC9CC" w14:textId="77777777" w:rsidTr="005D1416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51E46B82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5D1416" w:rsidRDefault="005D1416" w:rsidP="005D141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5D1416" w14:paraId="538605CD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42FD3EB5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1C4225B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085B6F7D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48E21F4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36D0B7B2" w:rsidR="00764C0D" w:rsidRDefault="00764C0D" w:rsidP="00764C0D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680A3540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177DA3E4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002404BB" w:rsidR="00764C0D" w:rsidRDefault="00764C0D" w:rsidP="00764C0D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1026D439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64C0D" w14:paraId="4F0AF28C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00D61DFA" w:rsidR="00764C0D" w:rsidRDefault="00764C0D" w:rsidP="00764C0D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1DD4B8B0" w:rsidR="00764C0D" w:rsidRDefault="00764C0D" w:rsidP="00764C0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764C0D" w:rsidRDefault="00764C0D" w:rsidP="00764C0D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1A6451" w14:textId="77777777" w:rsidR="005D1416" w:rsidRDefault="005D1416" w:rsidP="005D1416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  <w:r w:rsidRPr="00407938">
              <w:rPr>
                <w:color w:val="FF0000"/>
                <w:sz w:val="16"/>
                <w:szCs w:val="16"/>
              </w:rPr>
              <w:t xml:space="preserve"> </w:t>
            </w:r>
          </w:p>
          <w:p w14:paraId="2FC99814" w14:textId="77777777" w:rsidR="005D1416" w:rsidRDefault="005D1416" w:rsidP="005D1416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5D1416" w14:paraId="1972DCB5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3CFFAEAE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EED3783" w:rsidR="005D1416" w:rsidRPr="005D1416" w:rsidRDefault="005D1416" w:rsidP="005D141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55A5A4A9" w:rsidR="005D1416" w:rsidRPr="005D1416" w:rsidRDefault="005D1416" w:rsidP="005D1416">
            <w:pPr>
              <w:jc w:val="center"/>
              <w:rPr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AC5D03" w:rsidRPr="00947B84" w14:paraId="6C0497EF" w14:textId="77777777" w:rsidTr="005D1416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500165F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Пәннің мақсаты – ақпараттық қауіпсіздік талаптарын қолдану және ОЖ-да ақпараттық қауіпсіздікті қамтамасыз ету әдістерін қолдану дағдыл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қытылатын болады: Операциялық жүйе бағдарламаларын тексеру және қорғау әдістері мен құралд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 сауатты басқару принциптері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қауіпсіздік қатерлері мен көздерін талдау әдістері;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Ж-дағы қауіпсіздік қатерлерін жоюға бағытталған құралдар мен әдістер.</w:t>
            </w: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40FE10E5" w:rsidR="00AC5D03" w:rsidRPr="00AC5D03" w:rsidRDefault="00AC5D03" w:rsidP="00AC5D0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 теориясын және оларды басқаруды оқ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7C43D3C4" w:rsidR="00AC5D03" w:rsidRPr="00AC5D03" w:rsidRDefault="00AC5D03" w:rsidP="00AC5D03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ң негізгі компоненттерін білу</w:t>
            </w:r>
          </w:p>
        </w:tc>
      </w:tr>
      <w:tr w:rsidR="00AC5D03" w:rsidRPr="00947B84" w14:paraId="25D2F4C3" w14:textId="77777777" w:rsidTr="005D1416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2B8C477A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1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ні басқару әдістерін білу</w:t>
            </w:r>
          </w:p>
        </w:tc>
      </w:tr>
      <w:tr w:rsidR="00AC5D03" w14:paraId="06D9FCFC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AC5D03" w:rsidRP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697C6CF4" w:rsidR="00AC5D03" w:rsidRPr="00764C0D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764C0D">
              <w:rPr>
                <w:sz w:val="20"/>
                <w:szCs w:val="20"/>
                <w:lang w:val="kk-KZ"/>
              </w:rPr>
              <w:t xml:space="preserve">2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операциялық жүйелерді орнату жолын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621CBCF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ды жасаңыз</w:t>
            </w:r>
          </w:p>
        </w:tc>
      </w:tr>
      <w:tr w:rsidR="00AC5D03" w14:paraId="36DF5EA0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231840E2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ға операциялық жүйелерді орнату</w:t>
            </w:r>
          </w:p>
        </w:tc>
      </w:tr>
      <w:tr w:rsidR="00AC5D03" w14:paraId="744FAF57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42F285F" w:rsidR="00AC5D03" w:rsidRPr="00273D9B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процестерді басқа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3406BBE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Тапсырма менеджерін іске қосыңыз</w:t>
            </w:r>
          </w:p>
        </w:tc>
      </w:tr>
      <w:tr w:rsidR="00AC5D03" w14:paraId="4CB1AE45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4CDB1D3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де белгілі процестерді бастау және тоқтату</w:t>
            </w:r>
          </w:p>
        </w:tc>
      </w:tr>
      <w:tr w:rsidR="00AC5D03" w14:paraId="6358EB88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30D1617B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ық жүйе параметрлерін басқар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2FA0822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арды рұқсатсыз кіруден қорғаңыз</w:t>
            </w:r>
          </w:p>
        </w:tc>
      </w:tr>
      <w:tr w:rsidR="00AC5D03" w14:paraId="02AA787E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1D16B1FB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 дискілерінің файлдық жүйе түрін өзгертіңіз</w:t>
            </w:r>
          </w:p>
        </w:tc>
      </w:tr>
      <w:tr w:rsidR="00AC5D03" w:rsidRPr="00947B84" w14:paraId="6F42DF1A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A9C5ABB" w:rsidR="00AC5D03" w:rsidRPr="00DF55E5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і қамтамасыз ету үшін машиналық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67D4D75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е машиналық оқытуды қолдануды зерттеңіз</w:t>
            </w:r>
          </w:p>
        </w:tc>
      </w:tr>
      <w:tr w:rsidR="00AC5D03" w:rsidRPr="00947B84" w14:paraId="7A0F3244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AC5D03" w:rsidRP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756B1789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Машиналық оқыту үлгілерін пайдаланып жүйелерді әзірлеу</w:t>
            </w:r>
          </w:p>
        </w:tc>
      </w:tr>
      <w:tr w:rsidR="00AC5D03" w14:paraId="53DE2080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2A0B873A" w:rsidR="00AC5D0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ереквизи</w:t>
            </w:r>
            <w:r>
              <w:rPr>
                <w:b/>
                <w:sz w:val="20"/>
                <w:szCs w:val="20"/>
                <w:lang w:val="kk-KZ"/>
              </w:rPr>
              <w:t>т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503436FE" w:rsidR="00AC5D03" w:rsidRPr="00E064E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Бағдарламалық қамтамасыз ету қолданбасының қауіпсіздігі</w:t>
            </w:r>
          </w:p>
        </w:tc>
      </w:tr>
      <w:tr w:rsidR="00AC5D03" w14:paraId="5016891F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AC5D03" w:rsidRDefault="00AC5D03" w:rsidP="00AC5D0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Постреквизиты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6EFC2A59" w:rsidR="00AC5D03" w:rsidRPr="00B8121D" w:rsidRDefault="00E064E3" w:rsidP="00AC5D03">
            <w:pPr>
              <w:widowControl w:val="0"/>
              <w:rPr>
                <w:sz w:val="20"/>
                <w:szCs w:val="20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Ақпараттық қауіпсіздік аудиті</w:t>
            </w:r>
            <w:r w:rsidR="00B8121D">
              <w:rPr>
                <w:rStyle w:val="rynqvb"/>
                <w:sz w:val="20"/>
                <w:szCs w:val="20"/>
                <w:lang w:val="kk-KZ"/>
              </w:rPr>
              <w:t xml:space="preserve">; </w:t>
            </w:r>
            <w:r w:rsidR="00B8121D" w:rsidRPr="00B8121D">
              <w:rPr>
                <w:rStyle w:val="rynqvb"/>
                <w:sz w:val="20"/>
                <w:szCs w:val="20"/>
                <w:lang w:val="kk-KZ"/>
              </w:rPr>
              <w:t>Жобаны және өзгерістерді басқару</w:t>
            </w:r>
          </w:p>
        </w:tc>
      </w:tr>
      <w:tr w:rsidR="00AC5D03" w:rsidRPr="00A44037" w14:paraId="41E3E822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65BBA04" w:rsidR="00AC5D03" w:rsidRDefault="00E064E3" w:rsidP="00AC5D03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3F2DC5">
              <w:rPr>
                <w:b/>
                <w:sz w:val="20"/>
                <w:szCs w:val="20"/>
              </w:rPr>
              <w:t>Постреквизит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81E3C" w14:textId="77777777" w:rsidR="00E064E3" w:rsidRPr="00407938" w:rsidRDefault="00E064E3" w:rsidP="00E064E3">
            <w:pPr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kk-KZ"/>
              </w:rPr>
              <w:t>Әдебиет</w:t>
            </w:r>
            <w:r w:rsidRPr="00E941DF">
              <w:rPr>
                <w:b/>
                <w:bCs/>
                <w:color w:val="000000"/>
                <w:sz w:val="20"/>
                <w:szCs w:val="20"/>
                <w:lang w:val="kk-KZ"/>
              </w:rPr>
              <w:t xml:space="preserve">: </w:t>
            </w:r>
            <w:r>
              <w:rPr>
                <w:color w:val="000000"/>
                <w:sz w:val="20"/>
                <w:szCs w:val="20"/>
                <w:lang w:val="kk-KZ"/>
              </w:rPr>
              <w:t>негізгі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қосымша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215D50A3" w:rsidR="00AC5D03" w:rsidRDefault="00931B4F" w:rsidP="00AC5D03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Негізгі</w:t>
            </w:r>
            <w:r w:rsidR="00AC5D03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braham Silberschatz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Tomsho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AC5D03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nn McHoes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4A80C451" w14:textId="77777777" w:rsid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For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3C718BD6" w14:textId="77777777" w:rsid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B8121D">
              <w:rPr>
                <w:rStyle w:val="a-size-extra-large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B8121D">
              <w:rPr>
                <w:rStyle w:val="a-size-large"/>
                <w:sz w:val="20"/>
                <w:szCs w:val="20"/>
                <w:lang w:val="en-US"/>
              </w:rPr>
              <w:t xml:space="preserve">7th Edition </w:t>
            </w:r>
            <w:r w:rsidRPr="00B8121D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Andrea Allievi</w:t>
              </w:r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Mark Russinovich</w:t>
              </w:r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Alex Ionescu</w:t>
              </w:r>
            </w:hyperlink>
            <w:r w:rsidRPr="00B8121D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David Solomon</w:t>
              </w:r>
            </w:hyperlink>
            <w:r w:rsidRPr="00B8121D">
              <w:rPr>
                <w:rStyle w:val="author"/>
                <w:sz w:val="20"/>
                <w:szCs w:val="20"/>
                <w:lang w:val="en-US"/>
              </w:rPr>
              <w:t>, 2021</w:t>
            </w:r>
          </w:p>
          <w:p w14:paraId="319AC20F" w14:textId="5A1CCA72" w:rsidR="00AC5D03" w:rsidRPr="00B8121D" w:rsidRDefault="00AC5D03" w:rsidP="00B8121D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B8121D">
              <w:rPr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Abhishek Bhattacharjee</w:t>
              </w:r>
            </w:hyperlink>
            <w:r w:rsidRPr="00B8121D">
              <w:rPr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Daniel Lustig</w:t>
              </w:r>
            </w:hyperlink>
            <w:r w:rsidRPr="00B8121D">
              <w:rPr>
                <w:sz w:val="20"/>
                <w:szCs w:val="20"/>
                <w:lang w:val="en-US"/>
              </w:rPr>
              <w:t>, 2018</w:t>
            </w:r>
          </w:p>
          <w:p w14:paraId="0779A586" w14:textId="77777777" w:rsidR="00B8121D" w:rsidRDefault="00B8121D" w:rsidP="00AC5D03">
            <w:pPr>
              <w:widowControl w:val="0"/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Зерттеу инфрақұрылымы</w:t>
            </w:r>
            <w:r>
              <w:rPr>
                <w:rStyle w:val="rynqvb"/>
                <w:sz w:val="20"/>
                <w:szCs w:val="20"/>
                <w:lang w:val="kk-KZ"/>
              </w:rPr>
              <w:t>:</w:t>
            </w:r>
          </w:p>
          <w:p w14:paraId="336485B9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 xml:space="preserve">Бизнес-инкубатор </w:t>
            </w:r>
            <w:r>
              <w:rPr>
                <w:rStyle w:val="rynqvb"/>
                <w:sz w:val="20"/>
                <w:szCs w:val="20"/>
                <w:lang w:val="kk-KZ"/>
              </w:rPr>
              <w:t>№</w:t>
            </w:r>
            <w:r w:rsidRPr="00B8121D">
              <w:rPr>
                <w:rStyle w:val="rynqvb"/>
                <w:sz w:val="20"/>
                <w:szCs w:val="20"/>
                <w:lang w:val="kk-KZ"/>
              </w:rPr>
              <w:t>12</w:t>
            </w:r>
          </w:p>
          <w:p w14:paraId="77E8E108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517</w:t>
            </w:r>
          </w:p>
          <w:p w14:paraId="6002553A" w14:textId="77777777" w:rsid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323</w:t>
            </w:r>
          </w:p>
          <w:p w14:paraId="13F4096B" w14:textId="76BA314D" w:rsidR="00AC5D03" w:rsidRPr="00B8121D" w:rsidRDefault="00B8121D" w:rsidP="00B8121D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sz w:val="20"/>
                <w:szCs w:val="20"/>
                <w:lang w:val="kk-KZ"/>
              </w:rPr>
              <w:t>Зертханалық кабинет 514</w:t>
            </w:r>
          </w:p>
          <w:p w14:paraId="6A1B2A13" w14:textId="77777777" w:rsidR="00B8121D" w:rsidRPr="00B8121D" w:rsidRDefault="00B8121D" w:rsidP="00B8121D">
            <w:pPr>
              <w:suppressAutoHyphens w:val="0"/>
              <w:rPr>
                <w:rStyle w:val="rynqvb"/>
                <w:b/>
                <w:bCs/>
                <w:sz w:val="20"/>
                <w:szCs w:val="20"/>
                <w:lang w:val="kk-KZ"/>
              </w:rPr>
            </w:pP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1D7AC44E" w14:textId="5A4F7D31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22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9C9B0B1" w14:textId="77777777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23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198C2D4D" w14:textId="77777777" w:rsidR="00B8121D" w:rsidRPr="00B8121D" w:rsidRDefault="00B8121D" w:rsidP="00B8121D">
            <w:pPr>
              <w:pStyle w:val="ab"/>
              <w:numPr>
                <w:ilvl w:val="0"/>
                <w:numId w:val="7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8121D"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24" w:history="1">
              <w:r w:rsidRPr="00B8121D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AC5D03" w:rsidRPr="00B8121D" w:rsidRDefault="00AC5D03" w:rsidP="00AC5D03">
            <w:pPr>
              <w:widowControl w:val="0"/>
              <w:rPr>
                <w:color w:val="FF0000"/>
                <w:sz w:val="20"/>
                <w:szCs w:val="20"/>
                <w:lang w:val="kk-KZ"/>
              </w:rPr>
            </w:pPr>
            <w:r w:rsidRPr="00B8121D">
              <w:rPr>
                <w:b/>
                <w:bCs/>
                <w:color w:val="000000"/>
                <w:sz w:val="20"/>
                <w:szCs w:val="20"/>
                <w:lang w:val="kk-KZ"/>
              </w:rPr>
              <w:t>Интернет-ресурсы</w:t>
            </w:r>
          </w:p>
          <w:p w14:paraId="00888510" w14:textId="1A2086AC" w:rsidR="00AC5D03" w:rsidRPr="00947B84" w:rsidRDefault="00947B84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  <w:lang w:val="kk-KZ"/>
              </w:rPr>
            </w:pPr>
            <w:hyperlink r:id="rId25" w:history="1">
              <w:r w:rsidR="00AC5D03" w:rsidRPr="00947B84">
                <w:rPr>
                  <w:rStyle w:val="a5"/>
                  <w:sz w:val="20"/>
                  <w:szCs w:val="20"/>
                  <w:lang w:val="kk-KZ"/>
                </w:rPr>
                <w:t>https://www.coursera.org/specializations/codio-introduction-operating-systems</w:t>
              </w:r>
            </w:hyperlink>
          </w:p>
          <w:p w14:paraId="616EB93A" w14:textId="2F920E45" w:rsidR="00AC5D03" w:rsidRPr="00947B84" w:rsidRDefault="00947B84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  <w:lang w:val="kk-KZ"/>
              </w:rPr>
            </w:pPr>
            <w:hyperlink r:id="rId26" w:history="1">
              <w:r w:rsidR="00AC5D03" w:rsidRPr="00947B84">
                <w:rPr>
                  <w:rStyle w:val="a5"/>
                  <w:sz w:val="20"/>
                  <w:szCs w:val="20"/>
                  <w:lang w:val="kk-KZ"/>
                </w:rPr>
                <w:t>https://www.coursera.org/learn/introduction-to-computers-and-operating-systems-and-security</w:t>
              </w:r>
            </w:hyperlink>
          </w:p>
          <w:p w14:paraId="4AD2DF9A" w14:textId="0F6474DB" w:rsidR="00AC5D03" w:rsidRPr="00947B84" w:rsidRDefault="00947B84" w:rsidP="00B8121D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  <w:lang w:val="kk-KZ"/>
              </w:rPr>
            </w:pPr>
            <w:hyperlink r:id="rId27" w:history="1">
              <w:r w:rsidR="00AC5D03" w:rsidRPr="00947B84">
                <w:rPr>
                  <w:rStyle w:val="a5"/>
                  <w:sz w:val="20"/>
                  <w:szCs w:val="20"/>
                  <w:lang w:val="kk-KZ"/>
                </w:rPr>
                <w:t>https://www.coursera.org/learn/operating-system-foundations</w:t>
              </w:r>
            </w:hyperlink>
          </w:p>
          <w:p w14:paraId="10656340" w14:textId="47C45E27" w:rsidR="00AC5D03" w:rsidRDefault="007D264E" w:rsidP="00AC5D0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лық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амтамассыздандырылуы</w:t>
            </w:r>
          </w:p>
          <w:p w14:paraId="50BC4964" w14:textId="77777777" w:rsid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625872C5" w14:textId="77777777" w:rsidR="00B8121D" w:rsidRPr="002471C2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7637C98D" w14:textId="77777777" w:rsidR="00B8121D" w:rsidRPr="002471C2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EA775B2" w14:textId="77777777" w:rsidR="00B8121D" w:rsidRP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48CCC1" w14:textId="6A55F511" w:rsidR="00AC5D03" w:rsidRPr="00B8121D" w:rsidRDefault="00B8121D" w:rsidP="00B8121D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color w:val="000000"/>
                <w:sz w:val="20"/>
                <w:szCs w:val="20"/>
                <w:lang w:val="kk-KZ"/>
              </w:rPr>
            </w:pPr>
            <w:r w:rsidRPr="00B8121D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  <w:tr w:rsidR="00AC5D03" w:rsidRPr="00947B84" w14:paraId="60C82332" w14:textId="77777777" w:rsidTr="00B8121D">
        <w:tblPrEx>
          <w:tblLook w:val="0000" w:firstRow="0" w:lastRow="0" w:firstColumn="0" w:lastColumn="0" w:noHBand="0" w:noVBand="0"/>
        </w:tblPrEx>
        <w:trPr>
          <w:trHeight w:val="699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BB1DB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</w:p>
          <w:p w14:paraId="01331600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</w:t>
            </w:r>
            <w:r w:rsidRPr="00B44E6D">
              <w:rPr>
                <w:b/>
                <w:sz w:val="20"/>
                <w:szCs w:val="20"/>
              </w:rPr>
              <w:t>ка</w:t>
            </w:r>
            <w:r>
              <w:rPr>
                <w:b/>
                <w:sz w:val="20"/>
                <w:szCs w:val="20"/>
                <w:lang w:val="kk-KZ"/>
              </w:rPr>
              <w:t xml:space="preserve">демиялық </w:t>
            </w:r>
          </w:p>
          <w:p w14:paraId="324DC97F" w14:textId="1FDF9FA5" w:rsidR="00AC5D03" w:rsidRDefault="007D264E" w:rsidP="007D264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ясаты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898CE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070ADCAC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46C0710D" w14:textId="77777777" w:rsidR="007D264E" w:rsidRPr="00AD23BE" w:rsidRDefault="007D264E" w:rsidP="007D264E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5FBDCCE6" w14:textId="77777777" w:rsidR="007D264E" w:rsidRDefault="007D264E" w:rsidP="007D264E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0F6A70D8" w14:textId="77777777" w:rsidR="007D264E" w:rsidRPr="00AD23BE" w:rsidRDefault="007D264E" w:rsidP="007D264E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5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5"/>
                <w:sz w:val="20"/>
                <w:szCs w:val="20"/>
              </w:rPr>
              <w:t>жол берілмейді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177C76B" w14:textId="77777777" w:rsidR="007D264E" w:rsidRPr="00421B33" w:rsidRDefault="007D264E" w:rsidP="007D264E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0B044968" w:rsidR="00AC5D03" w:rsidRPr="00B8121D" w:rsidRDefault="007D264E" w:rsidP="00B8121D">
            <w:pPr>
              <w:jc w:val="both"/>
              <w:rPr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</w:t>
            </w:r>
            <w:r w:rsidRPr="007D264E">
              <w:rPr>
                <w:i/>
                <w:iCs/>
                <w:sz w:val="20"/>
                <w:szCs w:val="20"/>
                <w:lang w:val="kk-KZ"/>
              </w:rPr>
              <w:t>+77019405992/vladislav.karyukin@gmail.com</w:t>
            </w:r>
            <w:r w:rsidRPr="00740908">
              <w:rPr>
                <w:sz w:val="20"/>
                <w:szCs w:val="20"/>
                <w:lang w:val="kk-KZ"/>
              </w:rPr>
              <w:t xml:space="preserve"> немесе MS Teams-тегі бейне байланыс арқылы </w:t>
            </w:r>
            <w:r w:rsidRPr="00740908">
              <w:rPr>
                <w:sz w:val="20"/>
                <w:szCs w:val="20"/>
                <w:lang w:val="kk-KZ"/>
              </w:rPr>
              <w:lastRenderedPageBreak/>
              <w:t>кеңестік көмек ала алады</w:t>
            </w:r>
            <w:r w:rsidR="00B8121D">
              <w:rPr>
                <w:sz w:val="20"/>
                <w:szCs w:val="20"/>
                <w:lang w:val="kk-KZ"/>
              </w:rPr>
              <w:t xml:space="preserve"> </w:t>
            </w:r>
            <w:hyperlink r:id="rId28" w:history="1">
              <w:r w:rsidR="00B8121D" w:rsidRPr="00B8121D">
                <w:rPr>
                  <w:rStyle w:val="a5"/>
                  <w:i/>
                  <w:sz w:val="20"/>
                  <w:szCs w:val="20"/>
                  <w:lang w:val="kk-KZ"/>
                </w:rPr>
                <w:t>https://teams.microsoft.com/l/channel/19%3AxjqqQB04Sn-CFzIMrQsWASXmFNSgglpEXT4_XQZC3XM1%40thread.tacv2/?groupId=8f190553-e733-40a0-8a22-f8e7a8405823</w:t>
              </w:r>
            </w:hyperlink>
          </w:p>
        </w:tc>
      </w:tr>
      <w:tr w:rsidR="00AC5D03" w:rsidRPr="00947B84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3B14F14D" w:rsidR="00AC5D03" w:rsidRPr="00B8121D" w:rsidRDefault="007D264E" w:rsidP="00AC5D03">
            <w:pPr>
              <w:widowControl w:val="0"/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lastRenderedPageBreak/>
              <w:t>БІЛІМ БЕРУ, БІЛІМ АЛУ ЖӘНЕ БАҒАЛАНУ ТУРАЛЫ АҚПАРАТ</w:t>
            </w:r>
          </w:p>
        </w:tc>
      </w:tr>
      <w:tr w:rsidR="00AC5D03" w14:paraId="7121488B" w14:textId="77777777" w:rsidTr="005D1416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5D855" w14:textId="77777777" w:rsidR="007D264E" w:rsidRPr="00947B84" w:rsidRDefault="007D264E" w:rsidP="007D264E">
            <w:pPr>
              <w:jc w:val="both"/>
              <w:rPr>
                <w:b/>
                <w:bCs/>
                <w:sz w:val="16"/>
                <w:szCs w:val="16"/>
                <w:lang w:val="kk-KZ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Оқу жетістіктерін есептеудің б</w:t>
            </w:r>
            <w:r w:rsidRPr="00947B84">
              <w:rPr>
                <w:b/>
                <w:bCs/>
                <w:sz w:val="16"/>
                <w:szCs w:val="16"/>
                <w:lang w:val="kk-KZ"/>
              </w:rPr>
              <w:t>а</w:t>
            </w:r>
            <w:r>
              <w:rPr>
                <w:b/>
                <w:bCs/>
                <w:sz w:val="16"/>
                <w:szCs w:val="16"/>
                <w:lang w:val="kk-KZ"/>
              </w:rPr>
              <w:t>ллдық</w:t>
            </w:r>
            <w:r w:rsidRPr="00947B84">
              <w:rPr>
                <w:b/>
                <w:bCs/>
                <w:sz w:val="16"/>
                <w:szCs w:val="16"/>
                <w:lang w:val="kk-KZ"/>
              </w:rPr>
              <w:t>-рейтинг</w:t>
            </w:r>
            <w:r>
              <w:rPr>
                <w:b/>
                <w:bCs/>
                <w:sz w:val="16"/>
                <w:szCs w:val="16"/>
                <w:lang w:val="kk-KZ"/>
              </w:rPr>
              <w:t>тік</w:t>
            </w:r>
            <w:r w:rsidRPr="00947B84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  <w:p w14:paraId="62B0A7CC" w14:textId="08093203" w:rsidR="00AC5D03" w:rsidRPr="00947B84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әріптік бағалау жүйесі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372E3960" w:rsidR="00AC5D03" w:rsidRDefault="007D264E" w:rsidP="00AC5D03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val="kk-KZ"/>
              </w:rPr>
              <w:t>Бағалау әдістері</w:t>
            </w:r>
          </w:p>
        </w:tc>
      </w:tr>
      <w:tr w:rsidR="007D264E" w14:paraId="1E644D96" w14:textId="77777777" w:rsidTr="005D1416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2443BDB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 xml:space="preserve">Баға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E81E" w14:textId="602D963E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Баллдардың сандық баламасы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5EC56" w14:textId="543416DB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4099B8CD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Дәстүрлі жүйедегі баға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95FA" w14:textId="77777777" w:rsidR="007D264E" w:rsidRPr="00430635" w:rsidRDefault="007D264E" w:rsidP="007D264E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3C9F6752" w14:textId="77777777" w:rsidR="007D264E" w:rsidRPr="00430635" w:rsidRDefault="007D264E" w:rsidP="007D264E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4A4B83EA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7D264E" w14:paraId="7C41A313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0989A39E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379BB495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0634B376" w14:textId="77777777" w:rsidTr="005D1416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00569C00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 xml:space="preserve">Жақсы 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0E029AD6" w14:textId="77777777" w:rsidTr="005D141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6A7BC4" w14:textId="77777777" w:rsidR="00572B3A" w:rsidRPr="000F5866" w:rsidRDefault="00572B3A" w:rsidP="00572B3A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30F9A773" w14:textId="77777777" w:rsidR="007D264E" w:rsidRDefault="007D264E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0E7C36C4" w:rsidR="007D264E" w:rsidRDefault="00572B3A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</w:tr>
      <w:tr w:rsidR="007D264E" w14:paraId="10E3AA2B" w14:textId="77777777" w:rsidTr="005D141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40273DE4" w14:textId="77777777" w:rsidTr="005D1416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D264E" w:rsidRDefault="007D264E" w:rsidP="007D264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72B3A" w14:paraId="347F6901" w14:textId="77777777" w:rsidTr="005D141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618A7C7E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5708D633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Дәрістердегі белсенділік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72B3A" w14:paraId="79C89700" w14:textId="77777777" w:rsidTr="005D141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090E52D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Практикалық сабақтарда жұмыс істеу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572B3A" w14:paraId="0E71289C" w14:textId="77777777" w:rsidTr="005D141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058D0D07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572B3A" w14:paraId="381D261B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0F396FE1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 w:rsidRPr="00362E3D">
              <w:rPr>
                <w:sz w:val="16"/>
                <w:szCs w:val="16"/>
              </w:rPr>
              <w:t>Жобалық және шығармашылық қызмет</w:t>
            </w:r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572B3A" w14:paraId="2D8A4D32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2134E9B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сыз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2985D645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572B3A" w14:paraId="412AEDEE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0E79CC2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572B3A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3C2BDF86" w:rsidR="00572B3A" w:rsidRDefault="00572B3A" w:rsidP="00572B3A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 w:rsidRPr="004B2BA6">
              <w:rPr>
                <w:b/>
                <w:bCs/>
                <w:sz w:val="20"/>
                <w:szCs w:val="20"/>
              </w:rPr>
              <w:t>Оқу курсының мазмұнын іске асыру күнтізбесі (кестесі)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О</w:t>
            </w:r>
            <w:r w:rsidRPr="004B2BA6">
              <w:rPr>
                <w:b/>
                <w:bCs/>
                <w:sz w:val="20"/>
                <w:szCs w:val="20"/>
              </w:rPr>
              <w:t>қыту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дың </w:t>
            </w:r>
            <w:r w:rsidRPr="004B2BA6">
              <w:rPr>
                <w:b/>
                <w:bCs/>
                <w:sz w:val="20"/>
                <w:szCs w:val="20"/>
              </w:rPr>
              <w:t>және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білім берудің</w:t>
            </w:r>
            <w:r w:rsidRPr="004B2BA6">
              <w:rPr>
                <w:b/>
                <w:bCs/>
                <w:sz w:val="20"/>
                <w:szCs w:val="20"/>
              </w:rPr>
              <w:t xml:space="preserve"> әдістері</w:t>
            </w:r>
          </w:p>
          <w:p w14:paraId="31E88D87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572B3A" w14:paraId="0260AF1F" w14:textId="77777777" w:rsidTr="00572B3A">
        <w:tc>
          <w:tcPr>
            <w:tcW w:w="871" w:type="dxa"/>
            <w:shd w:val="clear" w:color="auto" w:fill="auto"/>
          </w:tcPr>
          <w:p w14:paraId="6F3A0708" w14:textId="40825CA3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51" w:type="dxa"/>
            <w:shd w:val="clear" w:color="auto" w:fill="auto"/>
          </w:tcPr>
          <w:p w14:paraId="202CC2E8" w14:textId="067B8801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  <w:shd w:val="clear" w:color="auto" w:fill="auto"/>
          </w:tcPr>
          <w:p w14:paraId="703E01A4" w14:textId="1C1FC800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  <w:shd w:val="clear" w:color="auto" w:fill="auto"/>
          </w:tcPr>
          <w:p w14:paraId="17570D10" w14:textId="77777777" w:rsidR="00572B3A" w:rsidRPr="003F2DC5" w:rsidRDefault="00572B3A" w:rsidP="00572B3A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019CCA0D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r w:rsidRPr="003F2DC5">
              <w:rPr>
                <w:b/>
                <w:sz w:val="20"/>
                <w:szCs w:val="20"/>
              </w:rPr>
              <w:t>алл</w:t>
            </w:r>
          </w:p>
        </w:tc>
      </w:tr>
      <w:tr w:rsidR="00E744A0" w14:paraId="22882AAE" w14:textId="77777777" w:rsidTr="00572B3A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0C7E19C4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B8121D"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Операциялық жүйелердің қауіпсіздігін талдау әдістері</w:t>
            </w:r>
          </w:p>
        </w:tc>
      </w:tr>
      <w:tr w:rsidR="00D26C23" w14:paraId="58FE36E1" w14:textId="77777777" w:rsidTr="00572B3A">
        <w:tc>
          <w:tcPr>
            <w:tcW w:w="871" w:type="dxa"/>
            <w:vMerge w:val="restart"/>
            <w:shd w:val="clear" w:color="auto" w:fill="auto"/>
          </w:tcPr>
          <w:p w14:paraId="5CDA122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512FE92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ні қорғау әдістерін талдау 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BE8337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337BB684" w14:textId="77777777" w:rsidTr="00572B3A">
        <w:tc>
          <w:tcPr>
            <w:tcW w:w="871" w:type="dxa"/>
            <w:vMerge/>
            <w:shd w:val="clear" w:color="auto" w:fill="auto"/>
          </w:tcPr>
          <w:p w14:paraId="2B8C2E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6E0CE861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лерді қорғаудың әртүрлі әдіст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032FF770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32DD42E9" w14:textId="77777777" w:rsidTr="00572B3A">
        <w:tc>
          <w:tcPr>
            <w:tcW w:w="871" w:type="dxa"/>
            <w:vMerge w:val="restart"/>
            <w:shd w:val="clear" w:color="auto" w:fill="auto"/>
          </w:tcPr>
          <w:p w14:paraId="2C15B9C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1026E1AA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дегі бар қауіптерді талдау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160B7769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212D06A8" w14:textId="77777777" w:rsidTr="00572B3A">
        <w:tc>
          <w:tcPr>
            <w:tcW w:w="871" w:type="dxa"/>
            <w:vMerge/>
            <w:shd w:val="clear" w:color="auto" w:fill="auto"/>
          </w:tcPr>
          <w:p w14:paraId="6D5CAF6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6FBC112C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ге қауіптердің әртүрлі түрл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06664CC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:rsidRPr="00B8121D" w14:paraId="71511896" w14:textId="77777777" w:rsidTr="00572B3A">
        <w:tc>
          <w:tcPr>
            <w:tcW w:w="871" w:type="dxa"/>
            <w:vMerge/>
            <w:shd w:val="clear" w:color="auto" w:fill="auto"/>
          </w:tcPr>
          <w:p w14:paraId="576525C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73803F0F" w:rsidR="00D26C23" w:rsidRPr="00B8121D" w:rsidRDefault="00D26C23" w:rsidP="00D26C23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</w:t>
            </w:r>
            <w:r>
              <w:rPr>
                <w:rStyle w:val="rynqvb"/>
                <w:sz w:val="20"/>
                <w:szCs w:val="20"/>
                <w:lang w:val="kk-KZ"/>
              </w:rPr>
              <w:t>«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>Windows 10/11 жүйесіне кіру үшін қауіпсіздік тіркелгілерін орнату</w:t>
            </w:r>
            <w:r>
              <w:rPr>
                <w:rStyle w:val="rynqvb"/>
                <w:sz w:val="20"/>
                <w:szCs w:val="20"/>
                <w:lang w:val="kk-KZ"/>
              </w:rPr>
              <w:t>» 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617B5248" w14:textId="77777777" w:rsidTr="00572B3A">
        <w:tc>
          <w:tcPr>
            <w:tcW w:w="871" w:type="dxa"/>
            <w:vMerge w:val="restart"/>
            <w:shd w:val="clear" w:color="auto" w:fill="auto"/>
          </w:tcPr>
          <w:p w14:paraId="4F29234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32148AA7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әкімшілігінің негіздерін үйрену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50F0B183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2D013BBB" w14:textId="77777777" w:rsidTr="00572B3A">
        <w:tc>
          <w:tcPr>
            <w:tcW w:w="871" w:type="dxa"/>
            <w:vMerge/>
            <w:shd w:val="clear" w:color="auto" w:fill="auto"/>
          </w:tcPr>
          <w:p w14:paraId="53107C61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B222F95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жүйесін орнату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6C5D271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2F007AA" w14:textId="77777777" w:rsidTr="00572B3A">
        <w:tc>
          <w:tcPr>
            <w:tcW w:w="871" w:type="dxa"/>
            <w:vMerge w:val="restart"/>
            <w:shd w:val="clear" w:color="auto" w:fill="auto"/>
          </w:tcPr>
          <w:p w14:paraId="05B436C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352C8E9D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10/11 қызметтерін орнату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3CD6DB89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6EEFE572" w14:textId="77777777" w:rsidTr="00572B3A">
        <w:tc>
          <w:tcPr>
            <w:tcW w:w="871" w:type="dxa"/>
            <w:vMerge/>
            <w:shd w:val="clear" w:color="auto" w:fill="auto"/>
          </w:tcPr>
          <w:p w14:paraId="1D62C91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698C892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жүйесінің қызметтері мен процестерін басқару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34F5F94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5EE7188" w14:textId="77777777" w:rsidTr="00572B3A">
        <w:tc>
          <w:tcPr>
            <w:tcW w:w="871" w:type="dxa"/>
            <w:vMerge/>
            <w:shd w:val="clear" w:color="auto" w:fill="auto"/>
          </w:tcPr>
          <w:p w14:paraId="0442364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5C469A1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</w:t>
            </w:r>
            <w:r>
              <w:rPr>
                <w:rStyle w:val="rynqvb"/>
                <w:sz w:val="20"/>
                <w:szCs w:val="20"/>
                <w:lang w:val="kk-KZ"/>
              </w:rPr>
              <w:t>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қабылдау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5B68D8A1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D26C23" w14:paraId="047A33EA" w14:textId="77777777" w:rsidTr="00572B3A">
        <w:tc>
          <w:tcPr>
            <w:tcW w:w="871" w:type="dxa"/>
            <w:vMerge w:val="restart"/>
            <w:shd w:val="clear" w:color="auto" w:fill="auto"/>
          </w:tcPr>
          <w:p w14:paraId="77861AF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54B9A4DE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10/11 NTFS, FAT файлдық жүйелерін талдау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19B0F4A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0D27AE4B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29CFB6F9" w:rsidR="00D26C23" w:rsidRPr="0010390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ОЖ-де ресурстарды басқару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4DC9200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:rsidRPr="00B8121D" w14:paraId="52882F68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2E83FFF2" w:rsidR="00D26C23" w:rsidRPr="00B8121D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«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>Windows 10/11 жүйесінде желіаралық қалқандарды орнату</w:t>
            </w:r>
            <w:r>
              <w:rPr>
                <w:rStyle w:val="rynqvb"/>
                <w:sz w:val="20"/>
                <w:szCs w:val="20"/>
                <w:lang w:val="kk-KZ"/>
              </w:rPr>
              <w:t>»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  <w:lang w:val="kk-KZ"/>
              </w:rPr>
              <w:t>М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</w:tr>
      <w:tr w:rsidR="00D26C23" w:rsidRPr="00B8121D" w14:paraId="162298F8" w14:textId="77777777" w:rsidTr="00572B3A">
        <w:tc>
          <w:tcPr>
            <w:tcW w:w="10509" w:type="dxa"/>
            <w:gridSpan w:val="4"/>
            <w:shd w:val="clear" w:color="auto" w:fill="auto"/>
          </w:tcPr>
          <w:p w14:paraId="4D8F865E" w14:textId="362BF172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B8121D">
              <w:rPr>
                <w:b/>
                <w:sz w:val="20"/>
                <w:szCs w:val="20"/>
                <w:lang w:val="kk-KZ"/>
              </w:rPr>
              <w:t xml:space="preserve">МОДУЛЬ 2 </w:t>
            </w:r>
            <w:r w:rsidRPr="00B8121D">
              <w:rPr>
                <w:rStyle w:val="rynqvb"/>
                <w:b/>
                <w:bCs/>
                <w:sz w:val="20"/>
                <w:szCs w:val="20"/>
                <w:lang w:val="kk-KZ"/>
              </w:rPr>
              <w:t>Операциялық жүйенің қауіпсіздік параметрлерін басқару</w:t>
            </w:r>
          </w:p>
        </w:tc>
      </w:tr>
      <w:tr w:rsidR="00D26C23" w14:paraId="73A0817E" w14:textId="77777777" w:rsidTr="00572B3A">
        <w:tc>
          <w:tcPr>
            <w:tcW w:w="871" w:type="dxa"/>
            <w:vMerge w:val="restart"/>
            <w:shd w:val="clear" w:color="auto" w:fill="auto"/>
          </w:tcPr>
          <w:p w14:paraId="48532D3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BF443C1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6. Windows 10/11 сақтық көшірмелерін басқару және конфигурациялау SRO 4. 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34A69B5C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2873FD7E" w14:textId="77777777" w:rsidTr="00572B3A">
        <w:tc>
          <w:tcPr>
            <w:tcW w:w="871" w:type="dxa"/>
            <w:vMerge/>
            <w:shd w:val="clear" w:color="auto" w:fill="auto"/>
          </w:tcPr>
          <w:p w14:paraId="6F94BB9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2A844CA4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951C7">
              <w:rPr>
                <w:rStyle w:val="rynqvb"/>
                <w:sz w:val="20"/>
                <w:szCs w:val="20"/>
                <w:lang w:val="kk-KZ"/>
              </w:rPr>
              <w:t>ЗС 6. Windows 10/11 функционалдығын қалпына келтіру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279D81D1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14:paraId="7E12D356" w14:textId="77777777" w:rsidTr="00572B3A">
        <w:tc>
          <w:tcPr>
            <w:tcW w:w="871" w:type="dxa"/>
            <w:vMerge w:val="restart"/>
            <w:shd w:val="clear" w:color="auto" w:fill="auto"/>
          </w:tcPr>
          <w:p w14:paraId="686DA6B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5B32FB00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дер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6A2F973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2B3F0259" w14:textId="77777777" w:rsidTr="00572B3A">
        <w:tc>
          <w:tcPr>
            <w:tcW w:w="871" w:type="dxa"/>
            <w:vMerge/>
            <w:shd w:val="clear" w:color="auto" w:fill="auto"/>
          </w:tcPr>
          <w:p w14:paraId="3342923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BA8F760" w:rsidR="00D26C23" w:rsidRPr="009951C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ін жасау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67DCF7EC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D26C23" w14:paraId="0BDD9595" w14:textId="77777777" w:rsidTr="00572B3A">
        <w:tc>
          <w:tcPr>
            <w:tcW w:w="871" w:type="dxa"/>
            <w:vMerge/>
            <w:shd w:val="clear" w:color="auto" w:fill="auto"/>
          </w:tcPr>
          <w:p w14:paraId="2B49DE2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479204D1" w:rsidR="00D26C23" w:rsidRPr="009951C7" w:rsidRDefault="00D26C23" w:rsidP="00D26C23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 4. МӨЖ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2 қабылдау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20A8E987" w:rsidR="00D26C23" w:rsidRPr="00B8121D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26C23" w14:paraId="5CBE4D35" w14:textId="77777777" w:rsidTr="00572B3A">
        <w:tc>
          <w:tcPr>
            <w:tcW w:w="9782" w:type="dxa"/>
            <w:gridSpan w:val="3"/>
            <w:shd w:val="clear" w:color="auto" w:fill="auto"/>
          </w:tcPr>
          <w:p w14:paraId="4EC03EC8" w14:textId="0C161B62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D26C23" w14:paraId="06DB485D" w14:textId="77777777" w:rsidTr="00572B3A">
        <w:tc>
          <w:tcPr>
            <w:tcW w:w="871" w:type="dxa"/>
            <w:vMerge w:val="restart"/>
            <w:shd w:val="clear" w:color="auto" w:fill="auto"/>
          </w:tcPr>
          <w:p w14:paraId="0BA4DAA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7869003C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Д 8. Linux жүйесінде қауіпсіздік негіздерін үйрену 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6548B99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3277BF7F" w14:textId="77777777" w:rsidTr="00572B3A">
        <w:tc>
          <w:tcPr>
            <w:tcW w:w="871" w:type="dxa"/>
            <w:vMerge/>
            <w:shd w:val="clear" w:color="auto" w:fill="auto"/>
          </w:tcPr>
          <w:p w14:paraId="2573CA1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45BEFA62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8. Пәрмен жолында Linux ОЖ параметрлерін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38AA711E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:rsidRPr="009662F5" w14:paraId="1A5D6C28" w14:textId="77777777" w:rsidTr="00572B3A">
        <w:tc>
          <w:tcPr>
            <w:tcW w:w="871" w:type="dxa"/>
            <w:vMerge/>
            <w:shd w:val="clear" w:color="auto" w:fill="auto"/>
          </w:tcPr>
          <w:p w14:paraId="36FA279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10D122C4" w:rsidR="00D26C23" w:rsidRPr="009662F5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5.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>«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Linux ОЖ жүйесіне кіру үшін кеңейтілген параметрлерді конфигурациялау</w:t>
            </w:r>
            <w:r>
              <w:rPr>
                <w:rStyle w:val="rynqvb"/>
                <w:sz w:val="20"/>
                <w:szCs w:val="20"/>
                <w:lang w:val="kk-KZ"/>
              </w:rPr>
              <w:t>» 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3 енгізу бойынша 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>кеңес беру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19970FA1" w14:textId="77777777" w:rsidTr="00572B3A">
        <w:tc>
          <w:tcPr>
            <w:tcW w:w="871" w:type="dxa"/>
            <w:vMerge w:val="restart"/>
            <w:shd w:val="clear" w:color="auto" w:fill="auto"/>
          </w:tcPr>
          <w:p w14:paraId="0D0AF53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43E1A6C0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9. Windows 10/11, Linux жүйелерінде желілік құрылғыларды басқару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3204F022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24DD2973" w14:textId="77777777" w:rsidTr="00572B3A">
        <w:tc>
          <w:tcPr>
            <w:tcW w:w="871" w:type="dxa"/>
            <w:vMerge/>
            <w:shd w:val="clear" w:color="auto" w:fill="auto"/>
          </w:tcPr>
          <w:p w14:paraId="533F45C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0917F16F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9. Windows 10/11, Linux жүйесінде желі мекенжайларын орнату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50495008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14:paraId="766EED30" w14:textId="77777777" w:rsidTr="00572B3A">
        <w:tc>
          <w:tcPr>
            <w:tcW w:w="871" w:type="dxa"/>
            <w:vMerge w:val="restart"/>
            <w:shd w:val="clear" w:color="auto" w:fill="auto"/>
          </w:tcPr>
          <w:p w14:paraId="52664B0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4AA62A27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10. Linux ОЖ-де қол жеткізу параметрлерін басқару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027D221F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0744761C" w14:textId="77777777" w:rsidTr="00572B3A">
        <w:tc>
          <w:tcPr>
            <w:tcW w:w="871" w:type="dxa"/>
            <w:vMerge/>
            <w:shd w:val="clear" w:color="auto" w:fill="auto"/>
          </w:tcPr>
          <w:p w14:paraId="188E439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486ABF66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0. Linux ОЖ-де тіркелгілерді құру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0335153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26C23" w14:paraId="499DF7DD" w14:textId="77777777" w:rsidTr="00572B3A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63E08DA3" w:rsidR="00D26C23" w:rsidRPr="00E91417" w:rsidRDefault="00D26C23" w:rsidP="00D26C23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6. 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3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қ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абылдау 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267B948E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26C23" w14:paraId="02CB863E" w14:textId="77777777" w:rsidTr="00572B3A">
        <w:tc>
          <w:tcPr>
            <w:tcW w:w="10509" w:type="dxa"/>
            <w:gridSpan w:val="4"/>
            <w:shd w:val="clear" w:color="auto" w:fill="auto"/>
          </w:tcPr>
          <w:p w14:paraId="4C3AB200" w14:textId="17F30C26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Үлкен нейрондық желінің модельдері</w:t>
            </w:r>
          </w:p>
        </w:tc>
      </w:tr>
      <w:tr w:rsidR="00D26C23" w14:paraId="66F2407C" w14:textId="77777777" w:rsidTr="00572B3A">
        <w:tc>
          <w:tcPr>
            <w:tcW w:w="871" w:type="dxa"/>
            <w:vMerge w:val="restart"/>
            <w:shd w:val="clear" w:color="auto" w:fill="auto"/>
          </w:tcPr>
          <w:p w14:paraId="54E99CA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49641FC0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Д 11. Бұлттық қызметтердің қауіпсіздік талдауы 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1592A39B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01675C81" w14:textId="77777777" w:rsidTr="00572B3A">
        <w:tc>
          <w:tcPr>
            <w:tcW w:w="871" w:type="dxa"/>
            <w:vMerge/>
            <w:shd w:val="clear" w:color="auto" w:fill="auto"/>
          </w:tcPr>
          <w:p w14:paraId="76A0CB6E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C105031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1. Бұлттық қызметтердің қауіпсіздіг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3FF35A0D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:rsidRPr="009662F5" w14:paraId="293C9CA0" w14:textId="77777777" w:rsidTr="00572B3A">
        <w:tc>
          <w:tcPr>
            <w:tcW w:w="871" w:type="dxa"/>
            <w:vMerge/>
            <w:shd w:val="clear" w:color="auto" w:fill="auto"/>
          </w:tcPr>
          <w:p w14:paraId="755474B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1EA53C67" w:rsidR="00D26C23" w:rsidRPr="009662F5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ӨЖ 7. 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>«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Бұлтты инфрақұрылымды құру</w:t>
            </w:r>
            <w:r w:rsidRPr="009662F5">
              <w:rPr>
                <w:rStyle w:val="rynqvb"/>
                <w:sz w:val="20"/>
                <w:szCs w:val="20"/>
                <w:lang w:val="kk-KZ"/>
              </w:rPr>
              <w:t xml:space="preserve">» </w:t>
            </w:r>
            <w:r>
              <w:rPr>
                <w:rStyle w:val="rynqvb"/>
                <w:sz w:val="20"/>
                <w:szCs w:val="20"/>
                <w:lang w:val="kk-KZ"/>
              </w:rPr>
              <w:t>М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ӨЖ 4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D26C23" w:rsidRPr="009662F5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</w:tr>
      <w:tr w:rsidR="00D26C23" w14:paraId="63347CB0" w14:textId="77777777" w:rsidTr="00572B3A">
        <w:tc>
          <w:tcPr>
            <w:tcW w:w="871" w:type="dxa"/>
            <w:vMerge w:val="restart"/>
            <w:shd w:val="clear" w:color="auto" w:fill="auto"/>
          </w:tcPr>
          <w:p w14:paraId="15516B8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646F3DAC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 12.</w:t>
            </w:r>
            <w:r w:rsidRPr="00E9141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Желі қосылымының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359B2876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D26C23" w14:paraId="60F3386C" w14:textId="77777777" w:rsidTr="00572B3A">
        <w:tc>
          <w:tcPr>
            <w:tcW w:w="871" w:type="dxa"/>
            <w:vMerge/>
            <w:shd w:val="clear" w:color="auto" w:fill="auto"/>
          </w:tcPr>
          <w:p w14:paraId="6FA0572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5E1E409E" w:rsidR="00D26C23" w:rsidRPr="00E91417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 12. Желілік құрылғылардың қауіпсіздік конфигурациясы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409F5DFF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322E76BC" w14:textId="77777777" w:rsidTr="00572B3A">
        <w:tc>
          <w:tcPr>
            <w:tcW w:w="871" w:type="dxa"/>
            <w:vMerge w:val="restart"/>
            <w:shd w:val="clear" w:color="auto" w:fill="auto"/>
          </w:tcPr>
          <w:p w14:paraId="7915F06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4A1802EF" w:rsidR="00D26C23" w:rsidRPr="00C955C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Қашықтан қол жеткізу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1C6BF55C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</w:tr>
      <w:tr w:rsidR="00D26C23" w14:paraId="6C67A6C7" w14:textId="77777777" w:rsidTr="00572B3A">
        <w:tc>
          <w:tcPr>
            <w:tcW w:w="871" w:type="dxa"/>
            <w:vMerge/>
            <w:shd w:val="clear" w:color="auto" w:fill="auto"/>
          </w:tcPr>
          <w:p w14:paraId="3B8DC664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18358BFE" w:rsidR="00D26C23" w:rsidRPr="001C01B2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VPN құру және орнату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202B3EEC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6</w:t>
            </w:r>
          </w:p>
        </w:tc>
      </w:tr>
      <w:tr w:rsidR="00D26C23" w14:paraId="5349B6D2" w14:textId="77777777" w:rsidTr="00572B3A">
        <w:tc>
          <w:tcPr>
            <w:tcW w:w="871" w:type="dxa"/>
            <w:vMerge/>
            <w:shd w:val="clear" w:color="auto" w:fill="auto"/>
          </w:tcPr>
          <w:p w14:paraId="5405782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0E03415" w14:textId="0BABDD66" w:rsidR="00D26C23" w:rsidRPr="009662F5" w:rsidRDefault="00D26C23" w:rsidP="00D26C23">
            <w:pPr>
              <w:tabs>
                <w:tab w:val="left" w:pos="1276"/>
              </w:tabs>
              <w:rPr>
                <w:rStyle w:val="rynqvb"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МӨЖ 8. МӨЖ 4 қабылдау</w:t>
            </w:r>
          </w:p>
        </w:tc>
        <w:tc>
          <w:tcPr>
            <w:tcW w:w="860" w:type="dxa"/>
            <w:shd w:val="clear" w:color="auto" w:fill="auto"/>
          </w:tcPr>
          <w:p w14:paraId="643AEC62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7" w:type="dxa"/>
            <w:shd w:val="clear" w:color="auto" w:fill="auto"/>
          </w:tcPr>
          <w:p w14:paraId="438B5507" w14:textId="347C1217" w:rsidR="00D26C23" w:rsidRP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0</w:t>
            </w:r>
          </w:p>
        </w:tc>
      </w:tr>
      <w:tr w:rsidR="00D26C23" w14:paraId="1C0CB93C" w14:textId="77777777" w:rsidTr="00572B3A">
        <w:tc>
          <w:tcPr>
            <w:tcW w:w="871" w:type="dxa"/>
            <w:vMerge w:val="restart"/>
            <w:shd w:val="clear" w:color="auto" w:fill="auto"/>
          </w:tcPr>
          <w:p w14:paraId="5F761B8C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991EF23" w:rsidR="00D26C23" w:rsidRPr="00C955C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олданбаларын қорғау үшін машиналық оқыту үлгілерін пайдалану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4B090A0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537EC91B" w14:textId="77777777" w:rsidTr="00572B3A">
        <w:tc>
          <w:tcPr>
            <w:tcW w:w="871" w:type="dxa"/>
            <w:vMerge/>
            <w:shd w:val="clear" w:color="auto" w:fill="auto"/>
          </w:tcPr>
          <w:p w14:paraId="2F2AE620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57A4BEA6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ауіпсіздігі үшін машиналық оқыту үлгілерін әзірлеу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5EE5043F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1694BBE8" w14:textId="77777777" w:rsidTr="00572B3A">
        <w:tc>
          <w:tcPr>
            <w:tcW w:w="871" w:type="dxa"/>
            <w:vMerge w:val="restart"/>
            <w:shd w:val="clear" w:color="auto" w:fill="auto"/>
          </w:tcPr>
          <w:p w14:paraId="41F605FF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0242DFB0" w:rsidR="00D26C23" w:rsidRPr="004254DF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үлгілерін қолдану арқылы веб-қосымшаларды талдау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34A951E5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26C23" w14:paraId="0E890142" w14:textId="77777777" w:rsidTr="00572B3A">
        <w:tc>
          <w:tcPr>
            <w:tcW w:w="871" w:type="dxa"/>
            <w:vMerge/>
            <w:shd w:val="clear" w:color="auto" w:fill="auto"/>
          </w:tcPr>
          <w:p w14:paraId="62F97D89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04D11BB4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әдістерін қолдану арқылы веб-қосымшаны әзірлеу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67996817" w:rsidR="00D26C23" w:rsidRDefault="00D26C23" w:rsidP="00D26C2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D26C23" w14:paraId="04B8D1F2" w14:textId="77777777" w:rsidTr="00572B3A">
        <w:tc>
          <w:tcPr>
            <w:tcW w:w="9782" w:type="dxa"/>
            <w:gridSpan w:val="3"/>
          </w:tcPr>
          <w:p w14:paraId="3902022A" w14:textId="46D9D7C9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D26C23" w14:paraId="6FA24845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0B320572" w:rsidR="00D26C23" w:rsidRPr="00E91417" w:rsidRDefault="00D26C23" w:rsidP="00D26C23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Қорытынды бақылау (емтиха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D26C23" w14:paraId="6143A661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10BF24F3" w:rsidR="00D26C23" w:rsidRDefault="00D26C23" w:rsidP="00D26C2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жиынт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D26C23" w:rsidRDefault="00D26C23" w:rsidP="00D26C23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16CEC2DE" w:rsidR="008C6134" w:rsidRPr="00D26C23" w:rsidRDefault="00C3409C" w:rsidP="00D26C23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2B2F8029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ИЫНТЫҚ БАҒАЛАУ РУБРИКАТОРЫ</w:t>
      </w:r>
    </w:p>
    <w:p w14:paraId="585478F7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>ОҚУ НӘТИЖЕЛЕРІН БАҒАЛАУ КРИТЕРИЙЛЕРІ</w:t>
      </w:r>
    </w:p>
    <w:p w14:paraId="3234B165" w14:textId="77777777" w:rsidR="00E744A0" w:rsidRPr="00D80E38" w:rsidRDefault="00E744A0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p w14:paraId="27CA2A22" w14:textId="6C8A8FDC" w:rsidR="00D00C65" w:rsidRPr="00DA5885" w:rsidRDefault="00776906" w:rsidP="00D00C65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  <w:r>
        <w:rPr>
          <w:rStyle w:val="rynqvb"/>
          <w:b/>
          <w:bCs/>
          <w:sz w:val="20"/>
          <w:szCs w:val="20"/>
          <w:lang w:val="kk-KZ"/>
        </w:rPr>
        <w:t>М</w:t>
      </w:r>
      <w:r w:rsidR="00D80E38" w:rsidRPr="00D80E38">
        <w:rPr>
          <w:rStyle w:val="rynqvb"/>
          <w:b/>
          <w:bCs/>
          <w:sz w:val="20"/>
          <w:szCs w:val="20"/>
          <w:lang w:val="kk-KZ"/>
        </w:rPr>
        <w:t>ӨЖ 1. Windows 10/11 жүйесіне кіру үшін қауіпсіздік тіркелгілерін орнату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 (100% </w:t>
      </w:r>
      <w:r w:rsidR="00947B84">
        <w:rPr>
          <w:rStyle w:val="normaltextrun"/>
          <w:b/>
          <w:bCs/>
          <w:sz w:val="20"/>
          <w:szCs w:val="20"/>
          <w:lang w:val="kk-KZ"/>
        </w:rPr>
        <w:t>АБ1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 2</w:t>
      </w:r>
      <w:r w:rsidR="00DA5885">
        <w:rPr>
          <w:rStyle w:val="normaltextrun"/>
          <w:b/>
          <w:bCs/>
          <w:sz w:val="20"/>
          <w:szCs w:val="20"/>
          <w:lang w:val="kk-KZ"/>
        </w:rPr>
        <w:t>5</w:t>
      </w:r>
      <w:r w:rsidR="00D80E38" w:rsidRPr="00D80E38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1FBDA118" w:rsidR="00D00C65" w:rsidRPr="008B286E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5B6673" w14:textId="6C916BF4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A956BDF" w14:textId="16F2B3FA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B870955" w14:textId="18A1FF82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A1A3D34" w14:textId="22572BE0" w:rsidR="00D00C65" w:rsidRPr="00F76949" w:rsidRDefault="00DA588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D80E38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1F41E727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негізгі әдістерін білу және түсін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1430F" w14:textId="2D7319F0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к дәрежесін түсін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барлық негізгі қауіпсіздік параметрлерін білу және түсіну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7E691D9E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D80E38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к дәрежесін түсіну.</w:t>
            </w:r>
            <w:r w:rsidR="00D80E38"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жүйесіндегі тіркелгілерге кіруге арналған қауіпсіздік параметрлерінің көпшілігін білу</w:t>
            </w:r>
          </w:p>
          <w:p w14:paraId="12C8AF35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2BEC1C4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сінің қауіпсіздік параметрлерінің сәйкестігі, валютасы және жарамдылығы 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467BFB8E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 және сенімділігі дәрежесін үстірт түсіну/түсінбе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қауіпсіздік параметрлерін білмеу</w:t>
            </w:r>
          </w:p>
        </w:tc>
      </w:tr>
      <w:tr w:rsidR="00D00C65" w:rsidRPr="00947B84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30DC9BA9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 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E10E4" w14:textId="322FCBF3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анық және қысқа көрінісі</w:t>
            </w:r>
            <w:r w:rsidR="00D00C65" w:rsidRPr="00D80E38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06540B0F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sz w:val="20"/>
                <w:szCs w:val="20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да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0E7FB" w14:textId="03813C3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жүйесіне арналған қауіпсіздікке қол жеткізу тіркелгілерін орнатудағы көптеген логикалық қателер</w:t>
            </w:r>
          </w:p>
          <w:p w14:paraId="34A059A2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CB9DD5" w14:textId="2816406B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болмауы</w:t>
            </w: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01B1AFEE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2B8FC78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7C6A83" w14:textId="2920615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39A6B515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179AE398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2B7B6731" w14:textId="2D01C9FC" w:rsidR="00D80E38" w:rsidRPr="00776906" w:rsidRDefault="00C3409C" w:rsidP="00776906">
      <w:pPr>
        <w:pStyle w:val="paragraph"/>
        <w:spacing w:beforeAutospacing="0" w:afterAutospacing="0"/>
        <w:textAlignment w:val="baseline"/>
        <w:rPr>
          <w:rStyle w:val="eop"/>
          <w:b/>
          <w:bCs/>
          <w:sz w:val="20"/>
          <w:szCs w:val="20"/>
          <w:lang w:val="kk-KZ"/>
        </w:rPr>
      </w:pPr>
      <w:r>
        <w:rPr>
          <w:rStyle w:val="normaltextrun"/>
          <w:b/>
          <w:bCs/>
          <w:sz w:val="20"/>
          <w:szCs w:val="20"/>
        </w:rPr>
        <w:t> </w:t>
      </w:r>
      <w:r w:rsidR="00776906">
        <w:rPr>
          <w:rStyle w:val="rynqvb"/>
          <w:b/>
          <w:bCs/>
          <w:sz w:val="20"/>
          <w:szCs w:val="20"/>
          <w:lang w:val="kk-KZ"/>
        </w:rPr>
        <w:t>М</w:t>
      </w:r>
      <w:r w:rsidR="00D80E38" w:rsidRPr="00D80E38">
        <w:rPr>
          <w:rStyle w:val="rynqvb"/>
          <w:b/>
          <w:bCs/>
          <w:sz w:val="20"/>
          <w:szCs w:val="20"/>
          <w:lang w:val="kk-KZ"/>
        </w:rPr>
        <w:t xml:space="preserve">ӨЖ 2. Windows 10/11 жүйесінде желіаралық қалқандарды орнату 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(100% </w:t>
      </w:r>
      <w:r w:rsidR="00947B84">
        <w:rPr>
          <w:rStyle w:val="normaltextrun"/>
          <w:b/>
          <w:bCs/>
          <w:sz w:val="20"/>
          <w:szCs w:val="20"/>
          <w:lang w:val="kk-KZ"/>
        </w:rPr>
        <w:t>АБ1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="00776906">
        <w:rPr>
          <w:rStyle w:val="normaltextrun"/>
          <w:b/>
          <w:bCs/>
          <w:sz w:val="20"/>
          <w:szCs w:val="20"/>
          <w:lang w:val="kk-KZ"/>
        </w:rPr>
        <w:t>3</w:t>
      </w:r>
      <w:r w:rsidR="00D80E38" w:rsidRPr="00D80E38">
        <w:rPr>
          <w:rStyle w:val="normaltextrun"/>
          <w:b/>
          <w:bCs/>
          <w:sz w:val="20"/>
          <w:szCs w:val="20"/>
          <w:lang w:val="kk-KZ"/>
        </w:rPr>
        <w:t>0</w:t>
      </w:r>
      <w:r w:rsidR="00D80E38" w:rsidRPr="00D80E38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C15E4" w:rsidRPr="00F76949" w14:paraId="77ED6BB5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C305D5" w14:textId="4343CC5D" w:rsidR="005C15E4" w:rsidRPr="008B286E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DAB8567" w14:textId="53A58D08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E35317A" w14:textId="6C6C1B12" w:rsidR="005C15E4" w:rsidRPr="00F76949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  <w:r w:rsidR="00776906"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77690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76906"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77690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77690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4BF4B" w14:textId="69DC1435" w:rsidR="005C15E4" w:rsidRPr="00F76949" w:rsidRDefault="00947B8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776906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 w:rsidR="00776906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77690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7690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8769AA" w14:textId="4008BBB4" w:rsidR="005C15E4" w:rsidRPr="00F76949" w:rsidRDefault="00776906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C15E4" w:rsidRPr="00F76949" w14:paraId="4417AF9A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49ED7F" w14:textId="67D596B7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2FB75" w14:textId="16D004D5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конфигурациялаудың сәйкестігін, өзектілігін және дәлдіг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A6A325" w14:textId="62FEC42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н, өзектілігін және дәлд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82A7265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, өзектілігі және дәлд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42282BC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параметрлерінің сәйкестік дәрежесін, өзектілігін және сенімділігін үстірт түсіну / түсінбеу </w:t>
            </w:r>
          </w:p>
        </w:tc>
      </w:tr>
      <w:tr w:rsidR="005C15E4" w:rsidRPr="00F76949" w14:paraId="093104F7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87159" w14:textId="1C2D908F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желіаралық қалқандарды конфигурациялау 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13DA36" w14:textId="45560B23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62B844B7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54C0F" w14:textId="7F7366C0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 кезінде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D707B" w14:textId="1A2466A2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 параметрлерінің болмауы</w:t>
            </w:r>
          </w:p>
        </w:tc>
      </w:tr>
      <w:tr w:rsidR="005C15E4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0803D1E3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24652CB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8C55A" w14:textId="4AC5D106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57EDD57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428312DD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4BE0A744" w14:textId="6AA8D586" w:rsidR="00013804" w:rsidRPr="00013804" w:rsidRDefault="00404536" w:rsidP="00404536">
      <w:pPr>
        <w:rPr>
          <w:rStyle w:val="eop"/>
          <w:b/>
          <w:bCs/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  <w:r w:rsidR="00A35496" w:rsidRPr="00A35496">
        <w:rPr>
          <w:b/>
          <w:bCs/>
          <w:sz w:val="20"/>
          <w:szCs w:val="20"/>
          <w:lang w:val="kk-KZ"/>
        </w:rPr>
        <w:lastRenderedPageBreak/>
        <w:t>М</w:t>
      </w:r>
      <w:r w:rsidR="00013804" w:rsidRPr="00013804">
        <w:rPr>
          <w:rStyle w:val="rynqvb"/>
          <w:b/>
          <w:bCs/>
          <w:sz w:val="20"/>
          <w:szCs w:val="20"/>
          <w:lang w:val="kk-KZ"/>
        </w:rPr>
        <w:t>ӨЖ 3. Linux ОЖ жүйесіне кіру үшін кеңейтілген параметрлерді конфигурациялау</w:t>
      </w:r>
      <w:r w:rsidR="00013804" w:rsidRPr="00013804">
        <w:rPr>
          <w:rStyle w:val="normaltextrun"/>
          <w:b/>
          <w:bCs/>
          <w:sz w:val="20"/>
          <w:szCs w:val="20"/>
          <w:lang w:val="kk-KZ"/>
        </w:rPr>
        <w:t xml:space="preserve"> (100% А</w:t>
      </w:r>
      <w:r w:rsidR="00947B84">
        <w:rPr>
          <w:rStyle w:val="normaltextrun"/>
          <w:b/>
          <w:bCs/>
          <w:sz w:val="20"/>
          <w:szCs w:val="20"/>
          <w:lang w:val="kk-KZ"/>
        </w:rPr>
        <w:t>Б2</w:t>
      </w:r>
      <w:r w:rsidR="00013804" w:rsidRPr="00013804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="00776906">
        <w:rPr>
          <w:rStyle w:val="normaltextrun"/>
          <w:b/>
          <w:bCs/>
          <w:sz w:val="20"/>
          <w:szCs w:val="20"/>
          <w:lang w:val="kk-KZ"/>
        </w:rPr>
        <w:t>25</w:t>
      </w:r>
      <w:r w:rsidR="00013804" w:rsidRPr="00013804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776906" w:rsidRPr="00F76949" w14:paraId="2BE807C8" w14:textId="77777777" w:rsidTr="0001380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3B2C2C3A" w:rsidR="00776906" w:rsidRPr="008B286E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3BBC7FE" w14:textId="094F93D7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30BC05" w14:textId="741C08F7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39732CE" w14:textId="3645FCB5" w:rsidR="00776906" w:rsidRPr="00F76949" w:rsidRDefault="00776906" w:rsidP="00947B8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4032C2" w14:textId="7D238785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13804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6086B935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 үшін кеңейтілген қол жеткізу параметрлерін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32BEC" w14:textId="0A2BD2C2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1D009" w14:textId="6AE2AADD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48DE5EBF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Жетілдірілген Linux жүйесіне кіру параметрлерінің сәйкестігі, өзектілігі және жарамдылығы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5AE4214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Linux ОЖ жүйесіне қол жеткізудің кеңейтілген параметрлерін орнатудың сәйкестік дәрежесін, өзектілігін және сенімділігін үстірт түсіну/түсінбеу </w:t>
            </w:r>
          </w:p>
        </w:tc>
      </w:tr>
      <w:tr w:rsidR="00013804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1C8B8860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лері үшін кеңейтілген қол жеткізу параметрлерін конфигурациялау дағдылары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0FC64F" w14:textId="4E4117A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етілдірілген Linux ОЖ жүйесіне кіру опцияларын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14C1C571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Linux ОЖ жүйесіне кіру үшін кеңейтілген параметрле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F1015E" w14:textId="15E596B0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кеңейтілген қол жеткізу параметрлерін орнатуда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50DE5" w14:textId="7CDCCE1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қол жеткізу үшін кеңейтілген параметрлердің конфигурациясының болмауы</w:t>
            </w:r>
          </w:p>
        </w:tc>
      </w:tr>
      <w:tr w:rsidR="00013804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0DC91726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192F4796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015264C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01380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01380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180DD931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64E1B113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4E47D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4E47D7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069DBD39" w14:textId="5088D152" w:rsidR="00534022" w:rsidRPr="00695D18" w:rsidRDefault="00776906" w:rsidP="00534022">
      <w:pPr>
        <w:rPr>
          <w:rStyle w:val="eop"/>
          <w:sz w:val="20"/>
          <w:szCs w:val="20"/>
          <w:lang w:val="kk-KZ"/>
        </w:rPr>
      </w:pPr>
      <w:r>
        <w:rPr>
          <w:rStyle w:val="rynqvb"/>
          <w:b/>
          <w:bCs/>
          <w:sz w:val="20"/>
          <w:szCs w:val="20"/>
          <w:lang w:val="kk-KZ"/>
        </w:rPr>
        <w:t>М</w:t>
      </w:r>
      <w:r w:rsidR="00695D18" w:rsidRPr="00695D18">
        <w:rPr>
          <w:rStyle w:val="rynqvb"/>
          <w:b/>
          <w:bCs/>
          <w:sz w:val="20"/>
          <w:szCs w:val="20"/>
          <w:lang w:val="kk-KZ"/>
        </w:rPr>
        <w:t>ӨЖ 4.</w:t>
      </w:r>
      <w:r w:rsidR="00695D18" w:rsidRPr="00E91417">
        <w:rPr>
          <w:rStyle w:val="rynqvb"/>
          <w:sz w:val="20"/>
          <w:szCs w:val="20"/>
          <w:lang w:val="kk-KZ"/>
        </w:rPr>
        <w:t xml:space="preserve"> </w:t>
      </w:r>
      <w:r w:rsidR="00695D18" w:rsidRPr="00695D18">
        <w:rPr>
          <w:rStyle w:val="rynqvb"/>
          <w:b/>
          <w:bCs/>
          <w:sz w:val="20"/>
          <w:szCs w:val="20"/>
          <w:lang w:val="kk-KZ"/>
        </w:rPr>
        <w:t>Бұлтты инфрақұрылымды құру</w:t>
      </w:r>
      <w:r w:rsidR="00695D18" w:rsidRPr="00695D18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="00695D18" w:rsidRPr="00013804">
        <w:rPr>
          <w:rStyle w:val="normaltextrun"/>
          <w:b/>
          <w:bCs/>
          <w:sz w:val="20"/>
          <w:szCs w:val="20"/>
          <w:lang w:val="kk-KZ"/>
        </w:rPr>
        <w:t xml:space="preserve"> (100% </w:t>
      </w:r>
      <w:r w:rsidR="00947B84">
        <w:rPr>
          <w:rStyle w:val="normaltextrun"/>
          <w:b/>
          <w:bCs/>
          <w:sz w:val="20"/>
          <w:szCs w:val="20"/>
          <w:lang w:val="kk-KZ"/>
        </w:rPr>
        <w:t>АБ2</w:t>
      </w:r>
      <w:r w:rsidR="00695D18" w:rsidRPr="00013804">
        <w:rPr>
          <w:rStyle w:val="normaltextrun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b/>
          <w:bCs/>
          <w:sz w:val="20"/>
          <w:szCs w:val="20"/>
          <w:lang w:val="kk-KZ"/>
        </w:rPr>
        <w:t>30</w:t>
      </w:r>
      <w:r w:rsidR="00695D18" w:rsidRPr="00013804">
        <w:rPr>
          <w:b/>
          <w:bCs/>
          <w:sz w:val="20"/>
          <w:szCs w:val="20"/>
          <w:lang w:val="kk-KZ"/>
        </w:rPr>
        <w:t>% баллдар мөлшері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2835"/>
        <w:gridCol w:w="2878"/>
        <w:gridCol w:w="3503"/>
        <w:gridCol w:w="3360"/>
      </w:tblGrid>
      <w:tr w:rsidR="00776906" w:rsidRPr="00F76949" w14:paraId="06CFD18C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6ADE5746" w:rsidR="00776906" w:rsidRPr="008B286E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C4804E" w14:textId="72665020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E35649" w14:textId="4F32177C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DC83FCB" w14:textId="6689FD33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24CCC2" w14:textId="259B16FF" w:rsidR="00776906" w:rsidRPr="00F76949" w:rsidRDefault="00776906" w:rsidP="0077690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A69BA2" w14:textId="6067EA6A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96A91C" w14:textId="645FA3F6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8EB2A" w14:textId="0610FFB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297A7" w14:textId="6715096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, өзектілігі және сенімділ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90C2FF" w14:textId="7059857D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к, өзектілігі және сенімділік дәрежесін үстірт түсіну/түсінбеу </w:t>
            </w:r>
          </w:p>
        </w:tc>
      </w:tr>
      <w:tr w:rsidR="00534022" w:rsidRPr="00F76949" w14:paraId="5D9DB59D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661D29" w14:textId="0D98D20E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 дағдылар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928662" w14:textId="4421FF71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анық және анық көрінісі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552E7CF9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 шағын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51E82F" w14:textId="2D17BD4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ғы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04D64B" w14:textId="35631023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болмауы</w:t>
            </w:r>
          </w:p>
        </w:tc>
      </w:tr>
      <w:tr w:rsidR="00534022" w:rsidRPr="00F76949" w14:paraId="27F27E40" w14:textId="77777777" w:rsidTr="00A35496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1C292B6B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2471B35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C9C8AE" w14:textId="1EB9A6A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ұрысты көрсетеді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38CD5FD7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2A85EB6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0FDCCB62" w14:textId="73CC9545" w:rsidR="00534022" w:rsidRDefault="00534022">
      <w:pPr>
        <w:rPr>
          <w:sz w:val="20"/>
          <w:szCs w:val="20"/>
          <w:lang w:val="kk-KZ"/>
        </w:rPr>
      </w:pPr>
    </w:p>
    <w:p w14:paraId="45C0CF5A" w14:textId="77777777" w:rsidR="00947B84" w:rsidRDefault="00947B84" w:rsidP="00353615">
      <w:pPr>
        <w:spacing w:after="120"/>
        <w:ind w:firstLine="5529"/>
        <w:jc w:val="both"/>
        <w:rPr>
          <w:b/>
          <w:sz w:val="20"/>
          <w:szCs w:val="20"/>
          <w:lang w:val="kk-KZ"/>
        </w:rPr>
      </w:pPr>
    </w:p>
    <w:p w14:paraId="084EF5B7" w14:textId="273C0CB9" w:rsidR="007440CA" w:rsidRPr="007440CA" w:rsidRDefault="007440CA" w:rsidP="00353615">
      <w:pPr>
        <w:spacing w:after="120"/>
        <w:ind w:firstLine="5529"/>
        <w:jc w:val="both"/>
        <w:rPr>
          <w:b/>
          <w:sz w:val="20"/>
          <w:szCs w:val="20"/>
          <w:lang w:val="kk-KZ"/>
        </w:rPr>
      </w:pPr>
      <w:r w:rsidRPr="007440CA">
        <w:rPr>
          <w:b/>
          <w:sz w:val="20"/>
          <w:szCs w:val="20"/>
          <w:lang w:val="kk-KZ"/>
        </w:rPr>
        <w:t xml:space="preserve">Декан  </w:t>
      </w:r>
      <w:r>
        <w:rPr>
          <w:b/>
          <w:sz w:val="20"/>
          <w:szCs w:val="20"/>
          <w:lang w:val="kk-KZ"/>
        </w:rPr>
        <w:t>м.а.</w:t>
      </w:r>
      <w:r w:rsidRPr="007440CA">
        <w:rPr>
          <w:b/>
          <w:sz w:val="20"/>
          <w:szCs w:val="20"/>
          <w:lang w:val="kk-KZ"/>
        </w:rPr>
        <w:t xml:space="preserve">   ___________________________________ </w:t>
      </w:r>
      <w:r>
        <w:rPr>
          <w:b/>
          <w:sz w:val="20"/>
          <w:szCs w:val="20"/>
          <w:lang w:val="kk-KZ"/>
        </w:rPr>
        <w:t>Тұрар О.Н.</w:t>
      </w:r>
    </w:p>
    <w:p w14:paraId="56165615" w14:textId="77777777" w:rsidR="00A35496" w:rsidRDefault="00A35496" w:rsidP="00353615">
      <w:pPr>
        <w:ind w:firstLine="5529"/>
        <w:jc w:val="both"/>
        <w:rPr>
          <w:b/>
          <w:sz w:val="20"/>
          <w:szCs w:val="20"/>
          <w:lang w:val="kk-KZ"/>
        </w:rPr>
      </w:pPr>
    </w:p>
    <w:p w14:paraId="0735E016" w14:textId="4864978A" w:rsidR="007440CA" w:rsidRPr="007928EB" w:rsidRDefault="007440CA" w:rsidP="00353615">
      <w:pPr>
        <w:ind w:firstLine="5529"/>
        <w:jc w:val="both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38E27007" w14:textId="117EC111" w:rsidR="007440CA" w:rsidRPr="007440CA" w:rsidRDefault="007440CA" w:rsidP="00353615">
      <w:pPr>
        <w:ind w:firstLine="5529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 xml:space="preserve">_____ </w:t>
      </w:r>
      <w:r w:rsidR="00A35496">
        <w:rPr>
          <w:b/>
          <w:bCs/>
          <w:sz w:val="20"/>
          <w:szCs w:val="20"/>
          <w:lang w:val="kk-KZ"/>
        </w:rPr>
        <w:t>Адилжанова</w:t>
      </w:r>
      <w:r>
        <w:rPr>
          <w:b/>
          <w:bCs/>
          <w:sz w:val="20"/>
          <w:szCs w:val="20"/>
          <w:lang w:val="kk-KZ"/>
        </w:rPr>
        <w:t xml:space="preserve"> С.А.</w:t>
      </w:r>
    </w:p>
    <w:p w14:paraId="61F093AF" w14:textId="77777777" w:rsidR="007440CA" w:rsidRDefault="007440CA" w:rsidP="00353615">
      <w:pPr>
        <w:spacing w:after="120"/>
        <w:ind w:firstLine="5529"/>
        <w:rPr>
          <w:b/>
          <w:sz w:val="20"/>
          <w:szCs w:val="20"/>
        </w:rPr>
      </w:pPr>
    </w:p>
    <w:p w14:paraId="50067103" w14:textId="10DF87BD" w:rsidR="00A35496" w:rsidRDefault="007440CA" w:rsidP="00353615">
      <w:pPr>
        <w:spacing w:after="120"/>
        <w:ind w:firstLine="5529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_ </w:t>
      </w:r>
      <w:r>
        <w:rPr>
          <w:b/>
          <w:bCs/>
          <w:sz w:val="20"/>
          <w:szCs w:val="20"/>
          <w:lang w:val="kk-KZ"/>
        </w:rPr>
        <w:t>Мусиралиева Ш.Ж.</w:t>
      </w:r>
    </w:p>
    <w:p w14:paraId="29FC9784" w14:textId="77777777" w:rsidR="00A35496" w:rsidRDefault="00A35496" w:rsidP="00353615">
      <w:pPr>
        <w:spacing w:after="120"/>
        <w:ind w:firstLine="5529"/>
        <w:rPr>
          <w:b/>
          <w:sz w:val="20"/>
          <w:szCs w:val="20"/>
          <w:lang w:val="kk-KZ"/>
        </w:rPr>
      </w:pPr>
    </w:p>
    <w:p w14:paraId="0A876C35" w14:textId="2E615994" w:rsidR="007440CA" w:rsidRDefault="007440CA" w:rsidP="00353615">
      <w:pPr>
        <w:spacing w:after="120"/>
        <w:ind w:firstLine="5529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 w:rsidR="00A35496">
        <w:rPr>
          <w:b/>
          <w:sz w:val="20"/>
          <w:szCs w:val="20"/>
          <w:lang w:val="kk-KZ"/>
        </w:rPr>
        <w:t>____</w:t>
      </w:r>
      <w:r>
        <w:rPr>
          <w:b/>
          <w:sz w:val="20"/>
          <w:szCs w:val="20"/>
          <w:lang w:val="kk-KZ"/>
        </w:rPr>
        <w:t xml:space="preserve"> Карюкин В.И.</w:t>
      </w:r>
    </w:p>
    <w:sectPr w:rsidR="007440CA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879C3"/>
    <w:multiLevelType w:val="hybridMultilevel"/>
    <w:tmpl w:val="6D049B84"/>
    <w:lvl w:ilvl="0" w:tplc="BF1E78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4" w15:restartNumberingAfterBreak="0">
    <w:nsid w:val="60CE1A2D"/>
    <w:multiLevelType w:val="hybridMultilevel"/>
    <w:tmpl w:val="B1CED11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719825EA"/>
    <w:multiLevelType w:val="multilevel"/>
    <w:tmpl w:val="966C14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xrUArD27ICwAAAA="/>
  </w:docVars>
  <w:rsids>
    <w:rsidRoot w:val="00E744A0"/>
    <w:rsid w:val="00013804"/>
    <w:rsid w:val="000375C4"/>
    <w:rsid w:val="000C3511"/>
    <w:rsid w:val="000F18EA"/>
    <w:rsid w:val="0010390F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3615"/>
    <w:rsid w:val="00356E31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E47D7"/>
    <w:rsid w:val="004F670E"/>
    <w:rsid w:val="00515010"/>
    <w:rsid w:val="00521E6F"/>
    <w:rsid w:val="0053067E"/>
    <w:rsid w:val="00534022"/>
    <w:rsid w:val="00572B3A"/>
    <w:rsid w:val="005C15E4"/>
    <w:rsid w:val="005D1416"/>
    <w:rsid w:val="00695D18"/>
    <w:rsid w:val="006A73E0"/>
    <w:rsid w:val="006E5935"/>
    <w:rsid w:val="006E5E0C"/>
    <w:rsid w:val="007440CA"/>
    <w:rsid w:val="00750C5D"/>
    <w:rsid w:val="0075423E"/>
    <w:rsid w:val="0075566B"/>
    <w:rsid w:val="00764C0D"/>
    <w:rsid w:val="00776906"/>
    <w:rsid w:val="007D264E"/>
    <w:rsid w:val="00877818"/>
    <w:rsid w:val="008C045C"/>
    <w:rsid w:val="008C6134"/>
    <w:rsid w:val="009049D5"/>
    <w:rsid w:val="00931B4F"/>
    <w:rsid w:val="00940EA1"/>
    <w:rsid w:val="009422EB"/>
    <w:rsid w:val="00947B84"/>
    <w:rsid w:val="0095243E"/>
    <w:rsid w:val="009630C7"/>
    <w:rsid w:val="009662F5"/>
    <w:rsid w:val="0096632C"/>
    <w:rsid w:val="0097402F"/>
    <w:rsid w:val="00991308"/>
    <w:rsid w:val="009951C7"/>
    <w:rsid w:val="009F4D72"/>
    <w:rsid w:val="00A27A76"/>
    <w:rsid w:val="00A35496"/>
    <w:rsid w:val="00A44037"/>
    <w:rsid w:val="00A44202"/>
    <w:rsid w:val="00A65C4B"/>
    <w:rsid w:val="00A85768"/>
    <w:rsid w:val="00AA406B"/>
    <w:rsid w:val="00AB2046"/>
    <w:rsid w:val="00AC5D03"/>
    <w:rsid w:val="00B45766"/>
    <w:rsid w:val="00B559E8"/>
    <w:rsid w:val="00B7128D"/>
    <w:rsid w:val="00B8121D"/>
    <w:rsid w:val="00BA4917"/>
    <w:rsid w:val="00C25933"/>
    <w:rsid w:val="00C3409C"/>
    <w:rsid w:val="00C408F2"/>
    <w:rsid w:val="00C955C3"/>
    <w:rsid w:val="00CC7531"/>
    <w:rsid w:val="00CD589A"/>
    <w:rsid w:val="00CF686A"/>
    <w:rsid w:val="00D00C65"/>
    <w:rsid w:val="00D26C23"/>
    <w:rsid w:val="00D700DC"/>
    <w:rsid w:val="00D80E38"/>
    <w:rsid w:val="00D87012"/>
    <w:rsid w:val="00DA5885"/>
    <w:rsid w:val="00DF55E5"/>
    <w:rsid w:val="00E064E3"/>
    <w:rsid w:val="00E06572"/>
    <w:rsid w:val="00E37C58"/>
    <w:rsid w:val="00E744A0"/>
    <w:rsid w:val="00E80A82"/>
    <w:rsid w:val="00E91417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rynqvb">
    <w:name w:val="rynqvb"/>
    <w:basedOn w:val="a0"/>
    <w:rsid w:val="005D1416"/>
  </w:style>
  <w:style w:type="character" w:customStyle="1" w:styleId="hwtze">
    <w:name w:val="hwtze"/>
    <w:basedOn w:val="a0"/>
    <w:rsid w:val="00AC5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www.coursera.org/learn/introduction-to-computers-and-operating-systems-and-securit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www.coursera.org/specializations/codio-introduction-operating-syste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elsevier.com/" TargetMode="External"/><Relationship Id="rId28" Type="http://schemas.openxmlformats.org/officeDocument/2006/relationships/hyperlink" Target="https://teams.microsoft.com/l/channel/19%3AxjqqQB04Sn-CFzIMrQsWASXmFNSgglpEXT4_XQZC3XM1%40thread.tacv2/?groupId=8f190553-e733-40a0-8a22-f8e7a8405823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coursera.org/learn/operating-system-foundation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0</TotalTime>
  <Pages>6</Pages>
  <Words>2328</Words>
  <Characters>16908</Characters>
  <Application>Microsoft Office Word</Application>
  <DocSecurity>0</DocSecurity>
  <Lines>889</Lines>
  <Paragraphs>5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66</cp:revision>
  <cp:lastPrinted>2023-06-26T06:38:00Z</cp:lastPrinted>
  <dcterms:created xsi:type="dcterms:W3CDTF">2022-06-22T05:26:00Z</dcterms:created>
  <dcterms:modified xsi:type="dcterms:W3CDTF">2024-10-11T10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7d86280acf1d8c85744472ad6c4dfa57582ccea5b44d83a67516bcb970076aa</vt:lpwstr>
  </property>
</Properties>
</file>